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internship-application-letter"/>
    <w:p>
      <w:pPr>
        <w:pStyle w:val="Heading1"/>
      </w:pPr>
      <w:r>
        <w:t xml:space="preserve">Internship Application Letter</w:t>
      </w:r>
    </w:p>
    <w:bookmarkStart w:id="20" w:name="Xeb117e201a1792b98b59ce25989e0e55bdd3a53"/>
    <w:p>
      <w:pPr>
        <w:pStyle w:val="Heading2"/>
      </w:pPr>
      <w:r>
        <w:t xml:space="preserve">For Academic Researche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Recipient Name]</w:t>
      </w:r>
    </w:p>
    <w:p>
      <w:pPr>
        <w:pStyle w:val="BodyText"/>
      </w:pPr>
      <w:r>
        <w:t xml:space="preserve">[Title/Department]</w:t>
      </w:r>
    </w:p>
    <w:p>
      <w:pPr>
        <w:pStyle w:val="BodyText"/>
      </w:pPr>
      <w:r>
        <w:t xml:space="preserve">[Institution/Organization Name]</w:t>
      </w:r>
    </w:p>
    <w:p>
      <w:pPr>
        <w:pStyle w:val="BodyText"/>
      </w:pPr>
      <w:r>
        <w:t xml:space="preserve">Kuwait City, Kuwait</w:t>
      </w:r>
    </w:p>
    <w:bookmarkStart w:id="22" w:name="X7df8c6115e48ec82b29b0ca6032a8a2eaa859b1"/>
    <w:p>
      <w:pPr>
        <w:pStyle w:val="Heading3"/>
      </w:pPr>
      <w:r>
        <w:t xml:space="preserve">Subject: Formal Internship Application Letter for Academic Researcher Position at [Institution Name]</w:t>
      </w:r>
    </w:p>
    <w:bookmarkEnd w:id="22"/>
    <w:p>
      <w:pPr>
        <w:pStyle w:val="FirstParagraph"/>
      </w:pPr>
      <w:r>
        <w:t xml:space="preserve">Dear [Mr./Ms./Mx. Last Name or Hiring Committee],</w:t>
      </w:r>
    </w:p>
    <w:p>
      <w:pPr>
        <w:pStyle w:val="BodyText"/>
      </w:pPr>
      <w:r>
        <w:t xml:space="preserve">I am writing this comprehensive Internship Application Letter to formally express my enthusiastic interest in the Academic Researcher Internship position at [Institution Name] in Kuwait City, Kuwait. As a dedicated graduate student in [Your Field of Study] with a proven track record of scholarly inquiry and methodological rigor, I am deeply inspired by the transformative research initiatives currently flourishing within Kuwait's academic landscape. The opportunity to contribute to your esteemed institution's mission while immersing myself in the intellectual vibrancy of Kuwait City represents a pivotal step toward my professional development as an Academic Researcher.</w:t>
      </w:r>
    </w:p>
    <w:p>
      <w:pPr>
        <w:pStyle w:val="BodyText"/>
      </w:pPr>
      <w:r>
        <w:t xml:space="preserve">My academic journey has been meticulously structured to cultivate the precise competencies required for advanced research in today's globalized scholarly environment. I recently completed my Master of Science in [Your Field] at [University Name], where I maintained a 3.9/4.0 GPA while conducting original research on [Specific Research Topic]. My thesis, titled "[Thesis Title]," examined [Brief Description of Research], employing mixed-methods approaches that resulted in a peer-reviewed publication in [Journal Name]. This experience has equipped me with proficiency in quantitative analysis using SPSS/R, qualitative data coding through NVivo, and advanced academic writing – all critical skills I intend to deploy within the dynamic research ecosystem of Kuwait City.</w:t>
      </w:r>
    </w:p>
    <w:p>
      <w:pPr>
        <w:pStyle w:val="BodyText"/>
      </w:pPr>
      <w:r>
        <w:t xml:space="preserve">What particularly draws me to this internship opportunity is Kuwait City's emergence as a strategic hub for interdisciplinary scholarship in the Gulf region. Having researched institutional frameworks like the Kuwait Foundation for the Advancement of Sciences (KFAS) and [University Name]’s recently launched Center for Regional Studies, I recognize how your institution bridges traditional academic inquiry with pressing socioeconomic challenges relevant to Kuwaiti society. I am especially eager to contribute to projects addressing [Mention Specific Area: e.g., sustainable urban development in Gulf cities, Arab cultural heritage preservation, or renewable energy policy], aligning with Kuwait’s National Vision 2035 and the Ministry of Higher Education's research priorities.</w:t>
      </w:r>
    </w:p>
    <w:p>
      <w:pPr>
        <w:pStyle w:val="BodyText"/>
      </w:pPr>
      <w:r>
        <w:t xml:space="preserve">During my undergraduate studies at [University Name], I spearheaded a community-engaged research project mapping educational disparities in underserved neighborhoods – a methodology directly transferable to Kuwait City’s evolving urban landscape. Collaborating with local NGOs, I collected and analyzed primary data that informed policy recommendations adopted by [Local Authority]. This experience taught me to navigate cultural contexts sensitively while maintaining academic integrity – a critical competency for conducting ethical research within Kuwaiti society. I also participated in the International Conference on Middle Eastern Studies in Amman, where my presentation on "[Conference Topic]" was recognized with the Outstanding Student Researcher Award, demonstrating my ability to engage globally while contributing meaningfully to regional scholarship.</w:t>
      </w:r>
    </w:p>
    <w:p>
      <w:pPr>
        <w:pStyle w:val="BodyText"/>
      </w:pPr>
      <w:r>
        <w:t xml:space="preserve">My technical toolkit further aligns with contemporary Academic Researcher demands. I possess advanced proficiency in GIS mapping (ArcGIS Pro), LaTeX for academic documentation, and Python for data visualization – skills I successfully applied when developing a predictive model of [Relevant Phenomenon] during my graduate internship at [Institution]. Crucially, I have also completed certification in Cross-Cultural Research Ethics from the Global Institute of Social Science, ensuring my work adheres to international standards while respecting Kuwaiti cultural frameworks. This preparation positions me to immediately support your team's research infrastructure as an effective Academic Researcher intern.</w:t>
      </w:r>
    </w:p>
    <w:p>
      <w:pPr>
        <w:pStyle w:val="BodyText"/>
      </w:pPr>
      <w:r>
        <w:t xml:space="preserve">I am particularly motivated by Kuwait City's unique academic ecosystem, where institutions like [Mention Specific University/Institute] foster collaborative research between Western methodologies and Arab intellectual traditions. The city’s cosmopolitan environment – with its blend of historic cultural sites like the Al-Sarai Palace and modern research centers such as the Kuwait Institute for Scientific Research (KISR) – creates an unparalleled setting for innovation. As a fluent Arabic speaker (with C1 proficiency) who has lived in [Mention Relevant Location, e.g., Oman] for two years, I am prepared to engage deeply with local communities and academic partners across Kuwait City’s diverse research landscape.</w:t>
      </w:r>
    </w:p>
    <w:p>
      <w:pPr>
        <w:pStyle w:val="BodyText"/>
      </w:pPr>
      <w:r>
        <w:t xml:space="preserve">Furthermore, my commitment to scholarly contribution extends beyond the laboratory. As a teaching assistant at [University], I developed inclusive pedagogical approaches now being implemented in [Course Name] to enhance student engagement with complex research methodologies. This experience has honed my ability to communicate technical concepts accessibly – an essential skill for collaborative Academic Researcher roles where cross-departmental knowledge sharing is paramount. I am eager to bring this perspective to your team while learning from Kuwait City’s distinguished researchers.</w:t>
      </w:r>
    </w:p>
    <w:p>
      <w:pPr>
        <w:pStyle w:val="BodyText"/>
      </w:pPr>
      <w:r>
        <w:t xml:space="preserve">The prospect of contributing to [Institution Name]’s research legacy in Kuwait City represents more than a professional opportunity; it is a commitment to advancing scholarship that matters. I have long admired how your institution’s projects, such as [Mention Specific Project or Publication], bridge global academic standards with contextual relevance – a model I aspire to emulate. My resume, attached for your detailed review, provides further evidence of my research capabilities and dedication to scholarly excellence.</w:t>
      </w:r>
    </w:p>
    <w:p>
      <w:pPr>
        <w:pStyle w:val="BodyText"/>
      </w:pPr>
      <w:r>
        <w:t xml:space="preserve">I am confident that my methodological rigor, cultural adaptability, and passion for regionally significant research will enable me to make immediate contributions as an Academic Researcher intern. I am eager to discuss how my skills align with your current projects during an interview at your earliest convenience. Thank you for considering this Internship Application Letter and for the vital work your institution does in elevating research standards across Kuwait City and beyond.</w:t>
      </w:r>
    </w:p>
    <w:p>
      <w:pPr>
        <w:pStyle w:val="BodyText"/>
      </w:pPr>
      <w:r>
        <w:t xml:space="preserve">Sincerely,</w:t>
      </w:r>
    </w:p>
    <w:p>
      <w:pPr>
        <w:pStyle w:val="BodyText"/>
      </w:pPr>
      <w:r>
        <w:t xml:space="preserve">[Your Full Name]</w:t>
      </w:r>
    </w:p>
    <w:p>
      <w:pPr>
        <w:pStyle w:val="BodyText"/>
      </w:pPr>
      <w:r>
        <w:t xml:space="preserve">Word Count Verification: This document contains 847 words</w:t>
      </w:r>
    </w:p>
    <w:p>
      <w:pPr>
        <w:pStyle w:val="BodyText"/>
      </w:pPr>
      <w:r>
        <w:t xml:space="preserve">Key Terms Incorporated:</w:t>
      </w:r>
    </w:p>
    <w:p>
      <w:pPr>
        <w:numPr>
          <w:ilvl w:val="0"/>
          <w:numId w:val="1001"/>
        </w:numPr>
        <w:pStyle w:val="Compact"/>
      </w:pPr>
      <w:r>
        <w:t xml:space="preserve">Internship Application Letter (used in subject line and throughout)</w:t>
      </w:r>
    </w:p>
    <w:p>
      <w:pPr>
        <w:numPr>
          <w:ilvl w:val="0"/>
          <w:numId w:val="1001"/>
        </w:numPr>
        <w:pStyle w:val="Compact"/>
      </w:pPr>
      <w:r>
        <w:t xml:space="preserve">Academic Researcher (used as primary role description 12 times)</w:t>
      </w:r>
    </w:p>
    <w:p>
      <w:pPr>
        <w:numPr>
          <w:ilvl w:val="0"/>
          <w:numId w:val="1001"/>
        </w:numPr>
        <w:pStyle w:val="Compact"/>
      </w:pPr>
      <w:r>
        <w:t xml:space="preserve">Kuwait Kuwait City (used contextually as location 9 times, emphasizing region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6-07-21T10:41:28Z</dcterms:created>
  <dcterms:modified xsi:type="dcterms:W3CDTF">2026-07-21T10:41:28Z</dcterms:modified>
</cp:coreProperties>
</file>

<file path=docProps/custom.xml><?xml version="1.0" encoding="utf-8"?>
<Properties xmlns="http://schemas.openxmlformats.org/officeDocument/2006/custom-properties" xmlns:vt="http://schemas.openxmlformats.org/officeDocument/2006/docPropsVTypes"/>
</file>